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4A20" w:rsidRPr="00544A20" w:rsidRDefault="00544A20" w:rsidP="00544A20">
      <w:pPr>
        <w:rPr>
          <w:rFonts w:ascii="Century Gothic" w:hAnsi="Century Gothic" w:cs="Arial"/>
          <w:b/>
          <w:color w:val="003366"/>
          <w:sz w:val="10"/>
          <w:szCs w:val="28"/>
          <w:lang w:val="hr-HR"/>
        </w:rPr>
      </w:pPr>
    </w:p>
    <w:p w:rsidR="00544A20" w:rsidRPr="00544A20" w:rsidRDefault="00544A20" w:rsidP="00544A20">
      <w:pPr>
        <w:rPr>
          <w:rFonts w:ascii="Century Gothic" w:hAnsi="Century Gothic" w:cs="Arial"/>
          <w:b/>
          <w:color w:val="003366"/>
          <w:szCs w:val="28"/>
          <w:lang w:val="hr-HR"/>
        </w:rPr>
      </w:pPr>
      <w:r w:rsidRPr="00544A20">
        <w:rPr>
          <w:rFonts w:ascii="Century Gothic" w:hAnsi="Century Gothic" w:cs="Arial"/>
          <w:b/>
          <w:color w:val="003366"/>
          <w:szCs w:val="28"/>
          <w:lang w:val="hr-HR"/>
        </w:rPr>
        <w:t>Splitsko-dalmatinska županija - Grad Vrgorac</w:t>
      </w:r>
    </w:p>
    <w:p w:rsidR="00544A20" w:rsidRPr="00544A20" w:rsidRDefault="00544A20" w:rsidP="00544A20">
      <w:pPr>
        <w:rPr>
          <w:rFonts w:ascii="Century Gothic" w:hAnsi="Century Gothic" w:cs="Arial"/>
          <w:b/>
          <w:color w:val="003366"/>
          <w:sz w:val="10"/>
          <w:szCs w:val="28"/>
          <w:lang w:val="hr-HR"/>
        </w:rPr>
      </w:pPr>
    </w:p>
    <w:p w:rsidR="00C248CB" w:rsidRPr="00D8308F" w:rsidRDefault="00544A20" w:rsidP="00D8308F">
      <w:pPr>
        <w:ind w:right="-540"/>
        <w:rPr>
          <w:rFonts w:ascii="Century Gothic" w:hAnsi="Century Gothic" w:cs="Arial"/>
          <w:b/>
          <w:bCs/>
          <w:color w:val="003366"/>
          <w:lang w:val="de-DE"/>
        </w:rPr>
      </w:pPr>
      <w:r>
        <w:rPr>
          <w:rFonts w:ascii="Century Gothic" w:hAnsi="Century Gothic" w:cs="Arial"/>
          <w:b/>
          <w:color w:val="003366"/>
          <w:lang w:val="hr-HR"/>
        </w:rPr>
        <w:t>23</w:t>
      </w:r>
      <w:r w:rsidR="00A24117" w:rsidRPr="00D8308F">
        <w:rPr>
          <w:rFonts w:ascii="Century Gothic" w:hAnsi="Century Gothic" w:cs="Arial"/>
          <w:b/>
          <w:color w:val="003366"/>
          <w:lang w:val="hr-HR"/>
        </w:rPr>
        <w:t xml:space="preserve">. </w:t>
      </w:r>
      <w:r>
        <w:rPr>
          <w:rFonts w:ascii="Century Gothic" w:hAnsi="Century Gothic" w:cs="Arial"/>
          <w:b/>
          <w:color w:val="003366"/>
          <w:lang w:val="hr-HR"/>
        </w:rPr>
        <w:t>studeni</w:t>
      </w:r>
      <w:r w:rsidR="004C5F4F" w:rsidRPr="00D8308F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704DBC" w:rsidRPr="00D8308F">
        <w:rPr>
          <w:rFonts w:ascii="Century Gothic" w:hAnsi="Century Gothic" w:cs="Arial"/>
          <w:b/>
          <w:color w:val="003366"/>
          <w:lang w:val="hr-HR"/>
        </w:rPr>
        <w:t>2017</w:t>
      </w:r>
      <w:r w:rsidR="00C1076A" w:rsidRPr="00D8308F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D8308F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D8308F" w:rsidRPr="00D8308F">
        <w:rPr>
          <w:rFonts w:ascii="Century Gothic" w:hAnsi="Century Gothic" w:cs="Arial"/>
          <w:b/>
          <w:color w:val="003366"/>
          <w:lang w:val="hr-HR"/>
        </w:rPr>
        <w:t xml:space="preserve">– </w:t>
      </w:r>
      <w:r>
        <w:rPr>
          <w:rFonts w:ascii="Century Gothic" w:hAnsi="Century Gothic" w:cs="Arial"/>
          <w:b/>
          <w:color w:val="003366"/>
          <w:lang w:val="hr-HR"/>
        </w:rPr>
        <w:t>Vinarija PILAČ, fra Ivana Rožića 18, Vrgorac</w:t>
      </w:r>
    </w:p>
    <w:p w:rsidR="006D3D8F" w:rsidRPr="00E11DCE" w:rsidRDefault="006D3D8F" w:rsidP="00A24117">
      <w:pPr>
        <w:ind w:right="-399"/>
        <w:rPr>
          <w:rFonts w:ascii="Century Gothic" w:hAnsi="Century Gothic" w:cs="Arial"/>
          <w:b/>
          <w:color w:val="003366"/>
          <w:lang w:val="hr-HR"/>
        </w:rPr>
      </w:pPr>
      <w:r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</w:p>
    <w:p w:rsidR="00895B23" w:rsidRPr="00762D30" w:rsidRDefault="00832C21" w:rsidP="00C248CB">
      <w:pPr>
        <w:pStyle w:val="BodyText"/>
        <w:tabs>
          <w:tab w:val="left" w:pos="1260"/>
          <w:tab w:val="left" w:pos="1440"/>
        </w:tabs>
        <w:rPr>
          <w:rFonts w:ascii="Century Gothic" w:hAnsi="Century Gothic"/>
          <w:color w:val="003366"/>
          <w:sz w:val="24"/>
        </w:rPr>
      </w:pPr>
      <w:r w:rsidRPr="00762D30">
        <w:rPr>
          <w:rFonts w:ascii="Century Gothic" w:hAnsi="Century Gothic"/>
          <w:iCs/>
          <w:color w:val="003366"/>
          <w:spacing w:val="30"/>
          <w:sz w:val="36"/>
          <w:szCs w:val="36"/>
        </w:rPr>
        <w:t>Prijavnica</w:t>
      </w:r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za seminar </w:t>
      </w:r>
    </w:p>
    <w:p w:rsidR="00E122DD" w:rsidRPr="00544A20" w:rsidRDefault="00E122DD" w:rsidP="007F7AD9">
      <w:pPr>
        <w:pStyle w:val="BodyText"/>
        <w:spacing w:line="360" w:lineRule="auto"/>
        <w:jc w:val="right"/>
        <w:rPr>
          <w:rFonts w:ascii="Century Gothic" w:hAnsi="Century Gothic"/>
          <w:bCs w:val="0"/>
          <w:color w:val="808080"/>
          <w:sz w:val="16"/>
          <w:szCs w:val="19"/>
        </w:r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815E03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815E03" w:rsidRPr="00544A20" w:rsidRDefault="00CB7151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544A2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544A2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1</w:t>
            </w:r>
            <w:r w:rsidR="00815E03" w:rsidRPr="00544A2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815E03" w:rsidRPr="00544A2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815E03" w:rsidRPr="00544A20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odaci o </w:t>
            </w:r>
            <w:r w:rsidRPr="00544A20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udioniku</w:t>
            </w:r>
            <w:r w:rsidR="00815E03" w:rsidRPr="00544A20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544A20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(institucija,</w:t>
            </w:r>
            <w:r w:rsidR="00B97DDA" w:rsidRPr="00544A20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E2186" w:rsidRPr="00544A20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druga</w:t>
            </w:r>
            <w:r w:rsidR="008F5EF4" w:rsidRPr="00544A20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, obrt,</w:t>
            </w:r>
            <w:r w:rsidR="00FA22C7" w:rsidRPr="00544A20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544A20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PG)</w:t>
            </w: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tbl>
      <w:tblPr>
        <w:tblpPr w:leftFromText="180" w:rightFromText="180" w:vertAnchor="text" w:horzAnchor="page" w:tblpX="3403" w:tblpY="-3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08"/>
      </w:tblGrid>
      <w:tr w:rsidR="00130503" w:rsidRPr="00762D30" w:rsidTr="008F0315">
        <w:trPr>
          <w:trHeight w:val="454"/>
        </w:trPr>
        <w:tc>
          <w:tcPr>
            <w:tcW w:w="6408" w:type="dxa"/>
            <w:tcBorders>
              <w:bottom w:val="single" w:sz="4" w:space="0" w:color="666699"/>
            </w:tcBorders>
            <w:vAlign w:val="bottom"/>
          </w:tcPr>
          <w:p w:rsidR="00CB7151" w:rsidRPr="00762D30" w:rsidRDefault="00CB7151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130503" w:rsidRPr="00762D30" w:rsidTr="008F0315">
        <w:trPr>
          <w:trHeight w:val="454"/>
        </w:trPr>
        <w:tc>
          <w:tcPr>
            <w:tcW w:w="6408" w:type="dxa"/>
            <w:tcBorders>
              <w:top w:val="single" w:sz="4" w:space="0" w:color="666699"/>
              <w:bottom w:val="single" w:sz="4" w:space="0" w:color="666699"/>
            </w:tcBorders>
            <w:vAlign w:val="bottom"/>
          </w:tcPr>
          <w:p w:rsidR="00130503" w:rsidRPr="00762D30" w:rsidRDefault="00130503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  <w:p w:rsidR="001E7962" w:rsidRPr="00762D30" w:rsidRDefault="001E7962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65668B" w:rsidRPr="00762D30" w:rsidTr="008F0315">
        <w:trPr>
          <w:trHeight w:val="312"/>
        </w:trPr>
        <w:tc>
          <w:tcPr>
            <w:tcW w:w="6408" w:type="dxa"/>
            <w:tcBorders>
              <w:top w:val="single" w:sz="4" w:space="0" w:color="666699"/>
              <w:bottom w:val="nil"/>
            </w:tcBorders>
          </w:tcPr>
          <w:p w:rsidR="0065668B" w:rsidRPr="00762D30" w:rsidRDefault="0065668B" w:rsidP="007C7B7F">
            <w:pPr>
              <w:pStyle w:val="BodyText"/>
              <w:jc w:val="center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>(ulica, mjesto, poštanski br.)</w:t>
            </w:r>
          </w:p>
          <w:p w:rsidR="00114B5B" w:rsidRPr="00762D30" w:rsidRDefault="00114B5B" w:rsidP="007C7B7F">
            <w:pPr>
              <w:pStyle w:val="BodyText"/>
              <w:jc w:val="center"/>
              <w:rPr>
                <w:rFonts w:ascii="Century Gothic" w:hAnsi="Century Gothic" w:cs="Arial"/>
                <w:bCs w:val="0"/>
                <w:color w:val="808080"/>
                <w:sz w:val="4"/>
                <w:szCs w:val="4"/>
                <w:lang w:val="hr-HR"/>
              </w:rPr>
            </w:pPr>
          </w:p>
        </w:tc>
      </w:tr>
      <w:tr w:rsidR="00713D35" w:rsidRPr="00762D30" w:rsidTr="008F0315">
        <w:trPr>
          <w:trHeight w:val="284"/>
        </w:trPr>
        <w:tc>
          <w:tcPr>
            <w:tcW w:w="6408" w:type="dxa"/>
            <w:tcBorders>
              <w:top w:val="nil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713D35" w:rsidRPr="00762D30" w:rsidRDefault="00713D35" w:rsidP="00577E69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130503" w:rsidRPr="00762D30" w:rsidRDefault="002B524D" w:rsidP="00AB2CAC">
      <w:pPr>
        <w:pStyle w:val="BodyText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Naziv </w:t>
      </w:r>
      <w:r w:rsidR="00CB7151" w:rsidRPr="00762D30">
        <w:rPr>
          <w:rFonts w:ascii="Century Gothic" w:hAnsi="Century Gothic"/>
          <w:bCs w:val="0"/>
          <w:color w:val="003366"/>
          <w:sz w:val="20"/>
          <w:szCs w:val="20"/>
        </w:rPr>
        <w:t>sudionika</w:t>
      </w:r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8"/>
          <w:szCs w:val="28"/>
        </w:rPr>
      </w:pPr>
    </w:p>
    <w:p w:rsidR="00130503" w:rsidRPr="00762D30" w:rsidRDefault="00130503" w:rsidP="00AB2CAC">
      <w:pPr>
        <w:pStyle w:val="BodyText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Adresa</w:t>
      </w:r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 w:val="0"/>
          <w:bCs w:val="0"/>
          <w:color w:val="333333"/>
          <w:sz w:val="18"/>
          <w:szCs w:val="18"/>
        </w:rPr>
      </w:pPr>
    </w:p>
    <w:p w:rsidR="004E7068" w:rsidRPr="00762D30" w:rsidRDefault="004E7068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6"/>
          <w:szCs w:val="6"/>
        </w:rPr>
      </w:pPr>
    </w:p>
    <w:p w:rsidR="0065668B" w:rsidRPr="00762D30" w:rsidRDefault="00713D35" w:rsidP="00577E69">
      <w:pPr>
        <w:pStyle w:val="BodyText"/>
        <w:numPr>
          <w:ilvl w:val="0"/>
          <w:numId w:val="13"/>
        </w:numPr>
        <w:spacing w:before="120"/>
        <w:ind w:left="363" w:hanging="720"/>
        <w:rPr>
          <w:rFonts w:ascii="Century Gothic" w:hAnsi="Century Gothic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color w:val="003366"/>
          <w:sz w:val="18"/>
          <w:szCs w:val="18"/>
        </w:rPr>
        <w:t>OIB</w:t>
      </w:r>
      <w:r w:rsidR="00B47CD7" w:rsidRPr="00762D30">
        <w:rPr>
          <w:rFonts w:ascii="Century Gothic" w:hAnsi="Century Gothic"/>
          <w:bCs w:val="0"/>
          <w:color w:val="003366"/>
          <w:sz w:val="18"/>
          <w:szCs w:val="18"/>
        </w:rPr>
        <w:t xml:space="preserve"> </w:t>
      </w:r>
    </w:p>
    <w:p w:rsidR="00815E03" w:rsidRPr="00762D30" w:rsidRDefault="00815E03" w:rsidP="00793710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tbl>
      <w:tblPr>
        <w:tblpPr w:leftFromText="180" w:rightFromText="180" w:vertAnchor="text" w:horzAnchor="page" w:tblpX="3382" w:tblpY="103"/>
        <w:tblW w:w="0" w:type="auto"/>
        <w:tblBorders>
          <w:bottom w:val="single" w:sz="2" w:space="0" w:color="666699"/>
        </w:tblBorders>
        <w:tblLayout w:type="fixed"/>
        <w:tblLook w:val="01E0" w:firstRow="1" w:lastRow="1" w:firstColumn="1" w:lastColumn="1" w:noHBand="0" w:noVBand="0"/>
      </w:tblPr>
      <w:tblGrid>
        <w:gridCol w:w="3143"/>
        <w:gridCol w:w="3265"/>
      </w:tblGrid>
      <w:tr w:rsidR="00997AF3" w:rsidRPr="00762D30" w:rsidTr="00200F86">
        <w:trPr>
          <w:trHeight w:val="284"/>
        </w:trPr>
        <w:tc>
          <w:tcPr>
            <w:tcW w:w="3143" w:type="dxa"/>
            <w:tcBorders>
              <w:top w:val="nil"/>
              <w:left w:val="single" w:sz="12" w:space="0" w:color="333399"/>
              <w:bottom w:val="single" w:sz="2" w:space="0" w:color="666699"/>
              <w:right w:val="single" w:sz="12" w:space="0" w:color="6666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  <w:tc>
          <w:tcPr>
            <w:tcW w:w="3265" w:type="dxa"/>
            <w:tcBorders>
              <w:top w:val="nil"/>
              <w:left w:val="single" w:sz="12" w:space="0" w:color="666699"/>
              <w:bottom w:val="single" w:sz="2" w:space="0" w:color="666699"/>
              <w:right w:val="single" w:sz="12" w:space="0" w:color="3333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815E03" w:rsidRPr="00762D30" w:rsidTr="00997AF3">
        <w:trPr>
          <w:trHeight w:val="222"/>
        </w:trPr>
        <w:tc>
          <w:tcPr>
            <w:tcW w:w="6408" w:type="dxa"/>
            <w:gridSpan w:val="2"/>
            <w:tcBorders>
              <w:top w:val="single" w:sz="2" w:space="0" w:color="666699"/>
              <w:left w:val="nil"/>
              <w:bottom w:val="nil"/>
              <w:right w:val="nil"/>
            </w:tcBorders>
          </w:tcPr>
          <w:p w:rsidR="00114B5B" w:rsidRPr="00762D30" w:rsidRDefault="004E7068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4"/>
                <w:szCs w:val="4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color w:val="333333"/>
                <w:sz w:val="16"/>
                <w:szCs w:val="16"/>
                <w:lang w:val="hr-HR"/>
              </w:rPr>
              <w:t xml:space="preserve">                </w:t>
            </w:r>
          </w:p>
          <w:p w:rsidR="00815E03" w:rsidRPr="00762D30" w:rsidRDefault="004E7068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</w:t>
            </w:r>
            <w:r w:rsidR="00114B5B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  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(Telefon)                                           </w:t>
            </w:r>
            <w:r w:rsidR="001627BC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(Fax)</w:t>
            </w:r>
          </w:p>
          <w:p w:rsidR="00114B5B" w:rsidRPr="00762D30" w:rsidRDefault="00114B5B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8"/>
                <w:szCs w:val="8"/>
                <w:lang w:val="hr-HR"/>
              </w:rPr>
            </w:pPr>
          </w:p>
        </w:tc>
      </w:tr>
      <w:tr w:rsidR="00D81D5E" w:rsidRPr="00762D30" w:rsidTr="00997AF3">
        <w:trPr>
          <w:trHeight w:val="284"/>
        </w:trPr>
        <w:tc>
          <w:tcPr>
            <w:tcW w:w="6408" w:type="dxa"/>
            <w:gridSpan w:val="2"/>
            <w:tcBorders>
              <w:top w:val="nil"/>
              <w:left w:val="single" w:sz="2" w:space="0" w:color="666699"/>
              <w:bottom w:val="single" w:sz="4" w:space="0" w:color="666699"/>
              <w:right w:val="single" w:sz="2" w:space="0" w:color="666699"/>
            </w:tcBorders>
            <w:vAlign w:val="center"/>
          </w:tcPr>
          <w:p w:rsidR="00D81D5E" w:rsidRPr="00762D30" w:rsidRDefault="00D81D5E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4E7068" w:rsidP="00793710">
      <w:pPr>
        <w:pStyle w:val="BodyText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color w:val="003366"/>
          <w:sz w:val="20"/>
          <w:szCs w:val="20"/>
        </w:rPr>
        <w:t>Kontakt</w:t>
      </w:r>
      <w:r w:rsidR="001627BC"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</w:p>
    <w:p w:rsidR="00815E03" w:rsidRPr="00762D30" w:rsidRDefault="00815E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815E03" w:rsidRPr="00762D30" w:rsidRDefault="001627BC" w:rsidP="00997AF3">
      <w:pPr>
        <w:pStyle w:val="BodyText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</w:p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  <w:r w:rsidRPr="00762D30">
        <w:rPr>
          <w:rFonts w:ascii="Century Gothic" w:hAnsi="Century Gothic"/>
          <w:bCs w:val="0"/>
          <w:color w:val="808080"/>
          <w:sz w:val="20"/>
          <w:szCs w:val="20"/>
        </w:rPr>
        <w:tab/>
      </w:r>
    </w:p>
    <w:p w:rsidR="00997AF3" w:rsidRPr="00544A20" w:rsidRDefault="00997AF3" w:rsidP="00815E03">
      <w:pPr>
        <w:pStyle w:val="BodyText"/>
        <w:rPr>
          <w:rFonts w:ascii="Century Gothic" w:hAnsi="Century Gothic"/>
          <w:bCs w:val="0"/>
          <w:color w:val="808080"/>
          <w:sz w:val="10"/>
          <w:szCs w:val="20"/>
        </w:rPr>
      </w:pPr>
    </w:p>
    <w:p w:rsidR="0041230F" w:rsidRPr="00762D30" w:rsidRDefault="0041230F" w:rsidP="00815E03">
      <w:pPr>
        <w:pStyle w:val="BodyText"/>
        <w:rPr>
          <w:rFonts w:ascii="Century Gothic" w:hAnsi="Century Gothic"/>
          <w:bCs w:val="0"/>
          <w:iCs/>
          <w:color w:val="808080"/>
          <w:sz w:val="6"/>
          <w:szCs w:val="6"/>
        </w:r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230982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230982" w:rsidRPr="00544A20" w:rsidRDefault="0041230F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544A2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544A2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2</w:t>
            </w:r>
            <w:r w:rsidR="00230982" w:rsidRPr="00544A2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230982" w:rsidRPr="00544A2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230982" w:rsidRPr="00544A20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odaci o polaznik</w:t>
            </w:r>
            <w:r w:rsidR="00704DBC" w:rsidRPr="00544A20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 (osoba)</w:t>
            </w:r>
          </w:p>
        </w:tc>
      </w:tr>
    </w:tbl>
    <w:p w:rsidR="00D245DA" w:rsidRPr="00762D30" w:rsidRDefault="00D245DA" w:rsidP="00815E0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4"/>
          <w:szCs w:val="14"/>
        </w:rPr>
      </w:pPr>
    </w:p>
    <w:tbl>
      <w:tblPr>
        <w:tblpPr w:leftFromText="180" w:rightFromText="180" w:vertAnchor="text" w:horzAnchor="page" w:tblpX="3295" w:tblpY="1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80"/>
      </w:tblGrid>
      <w:tr w:rsidR="007F7AD9" w:rsidRPr="00762D30" w:rsidTr="007C7B7F">
        <w:trPr>
          <w:trHeight w:val="454"/>
        </w:trPr>
        <w:tc>
          <w:tcPr>
            <w:tcW w:w="6480" w:type="dxa"/>
            <w:vAlign w:val="bottom"/>
          </w:tcPr>
          <w:p w:rsidR="007F7AD9" w:rsidRPr="00762D30" w:rsidRDefault="007F7AD9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p w:rsidR="00230982" w:rsidRPr="00762D30" w:rsidRDefault="00230982" w:rsidP="00090D7C">
      <w:pPr>
        <w:pStyle w:val="BodyText"/>
        <w:numPr>
          <w:ilvl w:val="0"/>
          <w:numId w:val="16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color w:val="003366"/>
          <w:sz w:val="20"/>
          <w:szCs w:val="20"/>
        </w:rPr>
        <w:t>Ime i prezime</w:t>
      </w:r>
      <w:r w:rsidR="008F5EF4"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</w:p>
    <w:p w:rsidR="00230982" w:rsidRPr="00762D30" w:rsidRDefault="00230982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952C66" w:rsidRPr="00762D30" w:rsidRDefault="00952C66" w:rsidP="005D66C3">
      <w:pPr>
        <w:pStyle w:val="BodyText"/>
        <w:ind w:left="-360" w:hanging="720"/>
        <w:rPr>
          <w:rFonts w:ascii="Century Gothic" w:hAnsi="Century Gothic"/>
          <w:b w:val="0"/>
          <w:bCs w:val="0"/>
          <w:color w:val="333333"/>
          <w:sz w:val="10"/>
          <w:szCs w:val="10"/>
        </w:rPr>
      </w:pPr>
    </w:p>
    <w:tbl>
      <w:tblPr>
        <w:tblpPr w:leftFromText="180" w:rightFromText="180" w:vertAnchor="text" w:horzAnchor="page" w:tblpX="6373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</w:rPr>
      </w:pPr>
    </w:p>
    <w:tbl>
      <w:tblPr>
        <w:tblpPr w:leftFromText="180" w:rightFromText="180" w:vertAnchor="text" w:horzAnchor="page" w:tblpX="8419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076652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4555F9">
      <w:pPr>
        <w:pStyle w:val="BodyText"/>
        <w:numPr>
          <w:ilvl w:val="0"/>
          <w:numId w:val="16"/>
        </w:numPr>
        <w:tabs>
          <w:tab w:val="left" w:pos="7513"/>
        </w:tabs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Prethodno iskustvo u temi seminara        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DA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</w:p>
    <w:p w:rsidR="002D0A25" w:rsidRPr="00762D30" w:rsidRDefault="002D0A25" w:rsidP="00546F1E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73" w:tblpY="109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2960AE">
        <w:tc>
          <w:tcPr>
            <w:tcW w:w="315" w:type="dxa"/>
            <w:shd w:val="clear" w:color="auto" w:fill="auto"/>
          </w:tcPr>
          <w:p w:rsidR="00546F1E" w:rsidRPr="00762D30" w:rsidRDefault="00546F1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00" w:tblpY="124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2960AE" w:rsidRPr="00762D30" w:rsidTr="002960AE">
        <w:tc>
          <w:tcPr>
            <w:tcW w:w="315" w:type="dxa"/>
          </w:tcPr>
          <w:p w:rsidR="002960AE" w:rsidRPr="00762D30" w:rsidRDefault="002960A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2960AE">
      <w:pPr>
        <w:pStyle w:val="BodyText"/>
        <w:numPr>
          <w:ilvl w:val="0"/>
          <w:numId w:val="16"/>
        </w:numPr>
        <w:spacing w:before="120"/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Registrirano turističko seljačko</w:t>
      </w:r>
      <w:r w:rsidR="00983183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gospodarstvo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DA                                    NE</w:t>
      </w:r>
    </w:p>
    <w:p w:rsidR="00606BE5" w:rsidRPr="00762D30" w:rsidRDefault="00606BE5" w:rsidP="005D66C3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58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12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4555F9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2D0A25" w:rsidRPr="00762D30" w:rsidRDefault="002D0A25" w:rsidP="002960AE">
      <w:pPr>
        <w:pStyle w:val="BodyText"/>
        <w:numPr>
          <w:ilvl w:val="0"/>
          <w:numId w:val="16"/>
        </w:numPr>
        <w:spacing w:before="120"/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Sudionik zaposlen u nekoj instituciji                       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A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ab/>
      </w:r>
    </w:p>
    <w:tbl>
      <w:tblPr>
        <w:tblpPr w:leftFromText="180" w:rightFromText="180" w:vertAnchor="text" w:horzAnchor="page" w:tblpX="1527" w:tblpY="87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4962"/>
      </w:tblGrid>
      <w:tr w:rsidR="00352B00" w:rsidRPr="00762D30" w:rsidTr="00352B00">
        <w:trPr>
          <w:trHeight w:val="454"/>
        </w:trPr>
        <w:tc>
          <w:tcPr>
            <w:tcW w:w="4962" w:type="dxa"/>
            <w:vAlign w:val="bottom"/>
          </w:tcPr>
          <w:p w:rsidR="00352B00" w:rsidRPr="00762D30" w:rsidRDefault="00352B00" w:rsidP="00352B00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352B00" w:rsidRPr="00762D30" w:rsidRDefault="00352B00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</w:p>
    <w:p w:rsidR="00606BE5" w:rsidRPr="00762D30" w:rsidRDefault="0013122F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  </w:t>
      </w:r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(navesti kojoj)</w:t>
      </w:r>
    </w:p>
    <w:p w:rsidR="002D0A25" w:rsidRPr="00762D30" w:rsidRDefault="002D0A25" w:rsidP="0013122F">
      <w:pPr>
        <w:pStyle w:val="BodyText"/>
        <w:rPr>
          <w:rFonts w:ascii="Century Gothic" w:hAnsi="Century Gothic"/>
          <w:b w:val="0"/>
          <w:bCs w:val="0"/>
          <w:iCs/>
          <w:color w:val="003366"/>
          <w:sz w:val="24"/>
        </w:rPr>
        <w:sectPr w:rsidR="002D0A25" w:rsidRPr="00762D30" w:rsidSect="00D8308F">
          <w:headerReference w:type="default" r:id="rId8"/>
          <w:footerReference w:type="default" r:id="rId9"/>
          <w:pgSz w:w="11906" w:h="16838"/>
          <w:pgMar w:top="1323" w:right="1106" w:bottom="1418" w:left="1134" w:header="568" w:footer="57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space="708"/>
          <w:docGrid w:linePitch="360"/>
        </w:sectPr>
      </w:pPr>
    </w:p>
    <w:p w:rsidR="00E122DD" w:rsidRPr="00762D30" w:rsidRDefault="00E122DD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544A20" w:rsidRDefault="0013122F" w:rsidP="00544A20">
      <w:pPr>
        <w:pStyle w:val="BodyText"/>
        <w:tabs>
          <w:tab w:val="num" w:pos="180"/>
        </w:tabs>
        <w:rPr>
          <w:rFonts w:ascii="Century Gothic" w:hAnsi="Century Gothic"/>
          <w:b w:val="0"/>
          <w:bCs w:val="0"/>
          <w:color w:val="808080"/>
          <w:sz w:val="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  <w:sectPr w:rsidR="00463A67" w:rsidRPr="00762D30" w:rsidSect="00D8308F">
          <w:type w:val="continuous"/>
          <w:pgSz w:w="11906" w:h="16838"/>
          <w:pgMar w:top="1323" w:right="1106" w:bottom="1418" w:left="1134" w:header="568" w:footer="0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num="2" w:space="54"/>
          <w:docGrid w:linePitch="360"/>
        </w:sect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7F7AD9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7F7AD9" w:rsidRPr="00544A20" w:rsidRDefault="0041230F" w:rsidP="009A17E8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544A2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lastRenderedPageBreak/>
              <w:t xml:space="preserve">  </w:t>
            </w:r>
            <w:r w:rsidRPr="00544A2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3</w:t>
            </w:r>
            <w:r w:rsidR="007F7AD9" w:rsidRPr="00544A2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7F7AD9" w:rsidRPr="00544A2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7F7AD9" w:rsidRPr="00544A20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rijava i </w:t>
            </w:r>
            <w:r w:rsidRPr="00544A20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snovne upute</w:t>
            </w:r>
          </w:p>
        </w:tc>
      </w:tr>
    </w:tbl>
    <w:p w:rsidR="00603A53" w:rsidRPr="00762D30" w:rsidRDefault="00603A53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28"/>
          <w:szCs w:val="28"/>
        </w:rPr>
      </w:pPr>
    </w:p>
    <w:p w:rsidR="00E161F3" w:rsidRPr="00762D30" w:rsidRDefault="00DF21C9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jave se primaju</w:t>
      </w:r>
      <w:r w:rsidR="008F67F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o</w:t>
      </w:r>
      <w:r w:rsidR="00441DE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4A2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ponedjeljka, </w:t>
      </w:r>
      <w:r w:rsidR="00544A20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20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. </w:t>
      </w:r>
      <w:r w:rsidR="00544A20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studenoga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D36A02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201</w:t>
      </w:r>
      <w:r w:rsidR="00704DBC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7</w:t>
      </w:r>
      <w:r w:rsidR="0041230F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.</w:t>
      </w:r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na fax. </w:t>
      </w:r>
      <w:r w:rsidR="006E5E67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01</w:t>
      </w:r>
      <w:r w:rsidR="00F946C4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E5E67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2314184</w:t>
      </w:r>
      <w:r w:rsidR="00F946C4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ili </w:t>
      </w:r>
      <w:r w:rsidR="00B06B91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e-mail: </w:t>
      </w:r>
      <w:hyperlink r:id="rId10" w:history="1">
        <w:r w:rsidR="00704DBC" w:rsidRPr="004A5541">
          <w:rPr>
            <w:rStyle w:val="Hyperlink"/>
            <w:rFonts w:ascii="Century Gothic" w:hAnsi="Century Gothic"/>
            <w:bCs w:val="0"/>
            <w:iCs/>
            <w:sz w:val="20"/>
            <w:szCs w:val="20"/>
          </w:rPr>
          <w:t>info@klubselo.hr</w:t>
        </w:r>
      </w:hyperlink>
    </w:p>
    <w:p w:rsidR="007E001F" w:rsidRPr="00762D30" w:rsidRDefault="007E001F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eminar je za sudionike besplatan</w:t>
      </w:r>
    </w:p>
    <w:p w:rsidR="0041230F" w:rsidRPr="00762D30" w:rsidRDefault="00D012A8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ci sami plaćaju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prijevoz</w:t>
      </w:r>
      <w:r w:rsidR="00AF0562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i</w:t>
      </w: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dodatne usluge</w:t>
      </w:r>
    </w:p>
    <w:p w:rsidR="0006038C" w:rsidRPr="00762D30" w:rsidRDefault="0041230F" w:rsidP="00832622">
      <w:pPr>
        <w:pStyle w:val="BodyText"/>
        <w:numPr>
          <w:ilvl w:val="0"/>
          <w:numId w:val="20"/>
        </w:numPr>
        <w:ind w:hanging="720"/>
        <w:rPr>
          <w:rFonts w:ascii="Century Gothic" w:hAnsi="Century Gothic"/>
          <w:b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color w:val="003366"/>
          <w:sz w:val="20"/>
          <w:szCs w:val="20"/>
        </w:rPr>
        <w:t>Svi sudionici će dobiti materijale u pisanom obliku te potvrdu o sudjelovanju</w:t>
      </w:r>
      <w:r w:rsidR="00983183" w:rsidRPr="00762D30">
        <w:rPr>
          <w:rFonts w:ascii="Century Gothic" w:hAnsi="Century Gothic"/>
          <w:sz w:val="16"/>
          <w:szCs w:val="16"/>
        </w:rPr>
        <w:t xml:space="preserve"> </w:t>
      </w:r>
    </w:p>
    <w:p w:rsidR="00AF0562" w:rsidRPr="00D8308F" w:rsidRDefault="00AF0562" w:rsidP="00C44216">
      <w:pPr>
        <w:pStyle w:val="BodyText"/>
        <w:rPr>
          <w:rFonts w:ascii="Century Gothic" w:hAnsi="Century Gothic"/>
          <w:b w:val="0"/>
          <w:color w:val="0F243E"/>
          <w:sz w:val="36"/>
          <w:szCs w:val="36"/>
        </w:rPr>
      </w:pPr>
    </w:p>
    <w:p w:rsidR="00606BE5" w:rsidRPr="00762D30" w:rsidRDefault="00AF0562" w:rsidP="00832622">
      <w:pPr>
        <w:pStyle w:val="BodyText"/>
        <w:ind w:left="-360"/>
        <w:rPr>
          <w:rFonts w:ascii="Century Gothic" w:hAnsi="Century Gothic"/>
          <w:b w:val="0"/>
          <w:iCs/>
          <w:color w:val="0F243E"/>
          <w:sz w:val="20"/>
          <w:szCs w:val="18"/>
          <w:lang w:val="hr-HR"/>
        </w:rPr>
      </w:pPr>
      <w:r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r w:rsidRPr="00762D30">
        <w:rPr>
          <w:rFonts w:ascii="Century Gothic" w:hAnsi="Century Gothic"/>
          <w:b w:val="0"/>
          <w:color w:val="0F243E"/>
          <w:sz w:val="20"/>
          <w:szCs w:val="18"/>
        </w:rPr>
        <w:tab/>
        <w:t xml:space="preserve">      </w:t>
      </w:r>
      <w:r w:rsidR="0006038C"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Mjesto, datum i</w:t>
      </w:r>
      <w:r w:rsidR="00762D30" w:rsidRPr="00762D30">
        <w:rPr>
          <w:rFonts w:ascii="Century Gothic" w:hAnsi="Century Gothic"/>
          <w:b w:val="0"/>
          <w:color w:val="0F243E"/>
          <w:sz w:val="20"/>
          <w:szCs w:val="18"/>
          <w:lang w:val="hr-HR"/>
        </w:rPr>
        <w:t xml:space="preserve"> potpis: </w:t>
      </w:r>
      <w:bookmarkStart w:id="0" w:name="_GoBack"/>
      <w:bookmarkEnd w:id="0"/>
    </w:p>
    <w:sectPr w:rsidR="00606BE5" w:rsidRPr="00762D30" w:rsidSect="00D8308F">
      <w:type w:val="continuous"/>
      <w:pgSz w:w="11906" w:h="16838"/>
      <w:pgMar w:top="1323" w:right="1106" w:bottom="180" w:left="1134" w:header="568" w:footer="0" w:gutter="0"/>
      <w:pgBorders w:offsetFrom="page">
        <w:top w:val="single" w:sz="6" w:space="24" w:color="333399"/>
        <w:left w:val="single" w:sz="6" w:space="24" w:color="333399"/>
        <w:bottom w:val="single" w:sz="6" w:space="24" w:color="333399"/>
        <w:right w:val="single" w:sz="6" w:space="24" w:color="333399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788A" w:rsidRDefault="0067788A">
      <w:r>
        <w:separator/>
      </w:r>
    </w:p>
  </w:endnote>
  <w:endnote w:type="continuationSeparator" w:id="0">
    <w:p w:rsidR="0067788A" w:rsidRDefault="00677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Pr="003E3482" w:rsidRDefault="003E3482">
    <w:pPr>
      <w:pStyle w:val="Footer"/>
      <w:rPr>
        <w:lang w:val="hr-H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788A" w:rsidRDefault="0067788A">
      <w:r>
        <w:separator/>
      </w:r>
    </w:p>
  </w:footnote>
  <w:footnote w:type="continuationSeparator" w:id="0">
    <w:p w:rsidR="0067788A" w:rsidRDefault="0067788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D0E93" w:rsidRPr="00762D30" w:rsidRDefault="00544A20">
    <w:pPr>
      <w:pStyle w:val="Header"/>
      <w:rPr>
        <w:rFonts w:ascii="Century Gothic" w:hAnsi="Century Gothic" w:cs="Arial"/>
        <w:b/>
        <w:color w:val="003366"/>
        <w:lang w:val="pl-PL"/>
      </w:rPr>
    </w:pPr>
    <w:r>
      <w:rPr>
        <w:rFonts w:ascii="Century Gothic" w:hAnsi="Century Gothic" w:cs="Arial"/>
        <w:b/>
        <w:noProof/>
        <w:color w:val="003366"/>
        <w:lang w:val="hr-HR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810125</wp:posOffset>
              </wp:positionH>
              <wp:positionV relativeFrom="paragraph">
                <wp:posOffset>-97790</wp:posOffset>
              </wp:positionV>
              <wp:extent cx="1714500" cy="718185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7181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85DF2" w:rsidRPr="00762D30" w:rsidRDefault="00285DF2">
                          <w:pPr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</w:pPr>
                          <w:r w:rsidRPr="00762D30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201</w:t>
                          </w:r>
                          <w:r w:rsidR="00704DBC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78.75pt;margin-top:-7.7pt;width:135pt;height:56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" stroked="f">
              <v:textbox>
                <w:txbxContent>
                  <w:p w:rsidR="00285DF2" w:rsidRPr="00762D30" w:rsidRDefault="00285DF2">
                    <w:pPr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</w:pPr>
                    <w:r w:rsidRPr="00762D30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201</w:t>
                    </w:r>
                    <w:r w:rsidR="00704DBC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7</w:t>
                    </w:r>
                  </w:p>
                </w:txbxContent>
              </v:textbox>
            </v:shape>
          </w:pict>
        </mc:Fallback>
      </mc:AlternateContent>
    </w:r>
    <w:r w:rsidR="00CB7151" w:rsidRPr="00762D30">
      <w:rPr>
        <w:rFonts w:ascii="Century Gothic" w:hAnsi="Century Gothic" w:cs="Arial"/>
        <w:b/>
        <w:color w:val="003366"/>
        <w:lang w:val="pl-PL"/>
      </w:rPr>
      <w:t>SEMINAR</w:t>
    </w:r>
    <w:r w:rsidR="00876E9A" w:rsidRPr="00762D30">
      <w:rPr>
        <w:rFonts w:ascii="Century Gothic" w:hAnsi="Century Gothic" w:cs="Arial"/>
        <w:b/>
        <w:color w:val="003366"/>
        <w:lang w:val="pl-PL"/>
      </w:rPr>
      <w:t xml:space="preserve">  </w:t>
    </w:r>
    <w:r w:rsidR="00D86264" w:rsidRPr="00762D30">
      <w:rPr>
        <w:rFonts w:ascii="Century Gothic" w:hAnsi="Century Gothic" w:cs="Arial"/>
        <w:b/>
        <w:color w:val="003366"/>
        <w:lang w:val="pl-PL"/>
      </w:rPr>
      <w:t>„ZA RAZVOJ RURALNIH KRAJEVA”</w:t>
    </w:r>
  </w:p>
  <w:p w:rsidR="00D86264" w:rsidRPr="00762D30" w:rsidRDefault="00990EEB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 xml:space="preserve">OBRAZOVANJE Z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TURIZAM 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N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SELJAČKIM </w:t>
    </w:r>
  </w:p>
  <w:p w:rsidR="00E122DD" w:rsidRDefault="00CB7151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>GOSPODARSTVIMA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 I RURALNI TUR</w:t>
    </w:r>
    <w:r w:rsidR="00331A0B" w:rsidRPr="00762D30">
      <w:rPr>
        <w:rFonts w:ascii="Century Gothic" w:hAnsi="Century Gothic" w:cs="Arial"/>
        <w:b/>
        <w:color w:val="003366"/>
        <w:lang w:val="pl-PL"/>
      </w:rPr>
      <w:t>I</w:t>
    </w:r>
    <w:r w:rsidR="00D86264" w:rsidRPr="00762D30">
      <w:rPr>
        <w:rFonts w:ascii="Century Gothic" w:hAnsi="Century Gothic" w:cs="Arial"/>
        <w:b/>
        <w:color w:val="003366"/>
        <w:lang w:val="pl-PL"/>
      </w:rPr>
      <w:t>ZAM</w:t>
    </w:r>
  </w:p>
  <w:p w:rsidR="00D8308F" w:rsidRPr="00E01BAF" w:rsidRDefault="00D8308F">
    <w:pPr>
      <w:pStyle w:val="Header"/>
      <w:rPr>
        <w:rFonts w:ascii="Century Gothic" w:hAnsi="Century Gothic" w:cs="Arial"/>
        <w:b/>
        <w:color w:val="003366"/>
        <w:sz w:val="10"/>
        <w:szCs w:val="10"/>
        <w:lang w:val="pl-PL"/>
      </w:rPr>
    </w:pPr>
  </w:p>
  <w:p w:rsidR="00762D30" w:rsidRPr="00762D30" w:rsidRDefault="00D8308F" w:rsidP="00D8308F">
    <w:pPr>
      <w:pStyle w:val="Header"/>
      <w:rPr>
        <w:rFonts w:ascii="Century Gothic" w:hAnsi="Century Gothic" w:cs="Arial"/>
        <w:b/>
        <w:color w:val="003366"/>
        <w:lang w:val="pl-PL"/>
      </w:rPr>
    </w:pPr>
    <w:r w:rsidRPr="00D8308F">
      <w:rPr>
        <w:rFonts w:ascii="Century Gothic" w:hAnsi="Century Gothic" w:cs="Arial"/>
        <w:b/>
        <w:color w:val="003366"/>
        <w:lang w:val="pl-PL"/>
      </w:rPr>
      <w:t>OSMIŠLJAVANJE TURISTIČKOG PROIZVODA U RURALNOM TURIZMU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9pt;height:9pt" o:bullet="t">
        <v:imagedata r:id="rId1" o:title="BD10300_"/>
      </v:shape>
    </w:pict>
  </w:numPicBullet>
  <w:numPicBullet w:numPicBulletId="1">
    <w:pict>
      <v:shape id="_x0000_i1052" type="#_x0000_t75" style="width:11.25pt;height:11.25pt" o:bullet="t">
        <v:imagedata r:id="rId2" o:title="BD14529_"/>
      </v:shape>
    </w:pict>
  </w:numPicBullet>
  <w:abstractNum w:abstractNumId="0">
    <w:nsid w:val="FFFFFF1D"/>
    <w:multiLevelType w:val="multilevel"/>
    <w:tmpl w:val="7278DB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A8821DB"/>
    <w:multiLevelType w:val="hybridMultilevel"/>
    <w:tmpl w:val="34144E88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E743396"/>
    <w:multiLevelType w:val="hybridMultilevel"/>
    <w:tmpl w:val="5E901422"/>
    <w:lvl w:ilvl="0" w:tplc="E510123E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FF7D9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59704B7"/>
    <w:multiLevelType w:val="hybridMultilevel"/>
    <w:tmpl w:val="DCCABD9C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742CD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32C18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1FC7AC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0530ABE"/>
    <w:multiLevelType w:val="hybridMultilevel"/>
    <w:tmpl w:val="4ECEAED8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1D156AA"/>
    <w:multiLevelType w:val="hybridMultilevel"/>
    <w:tmpl w:val="02DA9F94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436350D"/>
    <w:multiLevelType w:val="multilevel"/>
    <w:tmpl w:val="5E901422"/>
    <w:lvl w:ilvl="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928693D"/>
    <w:multiLevelType w:val="hybridMultilevel"/>
    <w:tmpl w:val="10363EC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E074A14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2445DD1"/>
    <w:multiLevelType w:val="hybridMultilevel"/>
    <w:tmpl w:val="B1C0B522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7BA7BE1"/>
    <w:multiLevelType w:val="hybridMultilevel"/>
    <w:tmpl w:val="88046EA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1246815"/>
    <w:multiLevelType w:val="hybridMultilevel"/>
    <w:tmpl w:val="751C4548"/>
    <w:lvl w:ilvl="0" w:tplc="E06AC0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2F057A2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3341EC4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6AAF788C"/>
    <w:multiLevelType w:val="hybridMultilevel"/>
    <w:tmpl w:val="E2660F7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B934239"/>
    <w:multiLevelType w:val="hybridMultilevel"/>
    <w:tmpl w:val="C32E5ED0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70B11389"/>
    <w:multiLevelType w:val="hybridMultilevel"/>
    <w:tmpl w:val="6B2CE522"/>
    <w:lvl w:ilvl="0" w:tplc="974494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C30123A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7F2A544C"/>
    <w:multiLevelType w:val="hybridMultilevel"/>
    <w:tmpl w:val="61DA7C4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13"/>
  </w:num>
  <w:num w:numId="5">
    <w:abstractNumId w:val="6"/>
  </w:num>
  <w:num w:numId="6">
    <w:abstractNumId w:val="18"/>
  </w:num>
  <w:num w:numId="7">
    <w:abstractNumId w:val="17"/>
  </w:num>
  <w:num w:numId="8">
    <w:abstractNumId w:val="14"/>
  </w:num>
  <w:num w:numId="9">
    <w:abstractNumId w:val="9"/>
  </w:num>
  <w:num w:numId="10">
    <w:abstractNumId w:val="5"/>
  </w:num>
  <w:num w:numId="11">
    <w:abstractNumId w:val="16"/>
  </w:num>
  <w:num w:numId="12">
    <w:abstractNumId w:val="3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15"/>
  </w:num>
  <w:num w:numId="18">
    <w:abstractNumId w:val="1"/>
  </w:num>
  <w:num w:numId="19">
    <w:abstractNumId w:val="19"/>
  </w:num>
  <w:num w:numId="20">
    <w:abstractNumId w:val="2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6e6e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Te0MDUwtzAwsDRW0lEKTi0uzszPAykwrgUAkKf0oSwAAAA="/>
  </w:docVars>
  <w:rsids>
    <w:rsidRoot w:val="00895B23"/>
    <w:rsid w:val="000030CF"/>
    <w:rsid w:val="000132D0"/>
    <w:rsid w:val="000266E2"/>
    <w:rsid w:val="00030EAF"/>
    <w:rsid w:val="00035B40"/>
    <w:rsid w:val="0004289D"/>
    <w:rsid w:val="0004485C"/>
    <w:rsid w:val="0006038C"/>
    <w:rsid w:val="00070D01"/>
    <w:rsid w:val="00071118"/>
    <w:rsid w:val="00076452"/>
    <w:rsid w:val="00076652"/>
    <w:rsid w:val="00084C05"/>
    <w:rsid w:val="00090D7C"/>
    <w:rsid w:val="0009371D"/>
    <w:rsid w:val="000A4549"/>
    <w:rsid w:val="000B2690"/>
    <w:rsid w:val="000C3BBF"/>
    <w:rsid w:val="000D1728"/>
    <w:rsid w:val="000F0034"/>
    <w:rsid w:val="000F377E"/>
    <w:rsid w:val="000F7381"/>
    <w:rsid w:val="000F7591"/>
    <w:rsid w:val="001035FC"/>
    <w:rsid w:val="00114B5B"/>
    <w:rsid w:val="00116DA5"/>
    <w:rsid w:val="00121B20"/>
    <w:rsid w:val="00130503"/>
    <w:rsid w:val="00130E35"/>
    <w:rsid w:val="0013122F"/>
    <w:rsid w:val="00134B6E"/>
    <w:rsid w:val="00140525"/>
    <w:rsid w:val="00141D07"/>
    <w:rsid w:val="0014569B"/>
    <w:rsid w:val="00147927"/>
    <w:rsid w:val="00155C2E"/>
    <w:rsid w:val="0016034E"/>
    <w:rsid w:val="001627BC"/>
    <w:rsid w:val="001633BF"/>
    <w:rsid w:val="001636A6"/>
    <w:rsid w:val="00175203"/>
    <w:rsid w:val="00177AF6"/>
    <w:rsid w:val="001818DE"/>
    <w:rsid w:val="001861CA"/>
    <w:rsid w:val="00190381"/>
    <w:rsid w:val="00193BFE"/>
    <w:rsid w:val="001A4756"/>
    <w:rsid w:val="001A4CF8"/>
    <w:rsid w:val="001A5823"/>
    <w:rsid w:val="001B1CAD"/>
    <w:rsid w:val="001B231A"/>
    <w:rsid w:val="001C7F40"/>
    <w:rsid w:val="001E7962"/>
    <w:rsid w:val="00200F86"/>
    <w:rsid w:val="00206926"/>
    <w:rsid w:val="0021524D"/>
    <w:rsid w:val="00221D03"/>
    <w:rsid w:val="00224886"/>
    <w:rsid w:val="002256FE"/>
    <w:rsid w:val="00225FD2"/>
    <w:rsid w:val="00230982"/>
    <w:rsid w:val="002463CA"/>
    <w:rsid w:val="00254846"/>
    <w:rsid w:val="00255278"/>
    <w:rsid w:val="002561FE"/>
    <w:rsid w:val="002635BD"/>
    <w:rsid w:val="0026484D"/>
    <w:rsid w:val="00264954"/>
    <w:rsid w:val="0027102A"/>
    <w:rsid w:val="002710FF"/>
    <w:rsid w:val="00274783"/>
    <w:rsid w:val="00285DF2"/>
    <w:rsid w:val="0029167A"/>
    <w:rsid w:val="002960AE"/>
    <w:rsid w:val="002A40F5"/>
    <w:rsid w:val="002A5488"/>
    <w:rsid w:val="002B524D"/>
    <w:rsid w:val="002B56FA"/>
    <w:rsid w:val="002D06F2"/>
    <w:rsid w:val="002D0A25"/>
    <w:rsid w:val="002E4E57"/>
    <w:rsid w:val="002F6E07"/>
    <w:rsid w:val="002F7265"/>
    <w:rsid w:val="00331A0B"/>
    <w:rsid w:val="003359A5"/>
    <w:rsid w:val="00336E98"/>
    <w:rsid w:val="00342AA7"/>
    <w:rsid w:val="00352B00"/>
    <w:rsid w:val="003638C1"/>
    <w:rsid w:val="00387670"/>
    <w:rsid w:val="003B0A4F"/>
    <w:rsid w:val="003D0E93"/>
    <w:rsid w:val="003E105B"/>
    <w:rsid w:val="003E3482"/>
    <w:rsid w:val="003F1FFE"/>
    <w:rsid w:val="004040BA"/>
    <w:rsid w:val="00406050"/>
    <w:rsid w:val="00411FF8"/>
    <w:rsid w:val="0041230F"/>
    <w:rsid w:val="00417CFD"/>
    <w:rsid w:val="004237C8"/>
    <w:rsid w:val="004374C4"/>
    <w:rsid w:val="00441DE6"/>
    <w:rsid w:val="004555F9"/>
    <w:rsid w:val="00463A67"/>
    <w:rsid w:val="00480737"/>
    <w:rsid w:val="00485B4F"/>
    <w:rsid w:val="0048649A"/>
    <w:rsid w:val="0048676E"/>
    <w:rsid w:val="004927A8"/>
    <w:rsid w:val="004961B8"/>
    <w:rsid w:val="0049741C"/>
    <w:rsid w:val="004B48DB"/>
    <w:rsid w:val="004C5F4F"/>
    <w:rsid w:val="004D06E7"/>
    <w:rsid w:val="004D091C"/>
    <w:rsid w:val="004D21B7"/>
    <w:rsid w:val="004D4479"/>
    <w:rsid w:val="004D495C"/>
    <w:rsid w:val="004E00F0"/>
    <w:rsid w:val="004E5F9A"/>
    <w:rsid w:val="004E7068"/>
    <w:rsid w:val="004F4218"/>
    <w:rsid w:val="004F42BC"/>
    <w:rsid w:val="004F59D2"/>
    <w:rsid w:val="00506F08"/>
    <w:rsid w:val="00515ADB"/>
    <w:rsid w:val="00515B77"/>
    <w:rsid w:val="00527EDC"/>
    <w:rsid w:val="00544A20"/>
    <w:rsid w:val="00546F1E"/>
    <w:rsid w:val="00562644"/>
    <w:rsid w:val="0056332F"/>
    <w:rsid w:val="00572C96"/>
    <w:rsid w:val="00572F1D"/>
    <w:rsid w:val="005761DA"/>
    <w:rsid w:val="00576411"/>
    <w:rsid w:val="00577E69"/>
    <w:rsid w:val="00592239"/>
    <w:rsid w:val="005945F9"/>
    <w:rsid w:val="005963A4"/>
    <w:rsid w:val="005A29D0"/>
    <w:rsid w:val="005A4750"/>
    <w:rsid w:val="005D5989"/>
    <w:rsid w:val="005D66C3"/>
    <w:rsid w:val="005D7622"/>
    <w:rsid w:val="005E2E12"/>
    <w:rsid w:val="005F0507"/>
    <w:rsid w:val="005F325D"/>
    <w:rsid w:val="005F67BB"/>
    <w:rsid w:val="00603A53"/>
    <w:rsid w:val="00606BE5"/>
    <w:rsid w:val="006072A4"/>
    <w:rsid w:val="0060746A"/>
    <w:rsid w:val="00623936"/>
    <w:rsid w:val="00634FE4"/>
    <w:rsid w:val="0064067F"/>
    <w:rsid w:val="0064646C"/>
    <w:rsid w:val="00647B44"/>
    <w:rsid w:val="0065668B"/>
    <w:rsid w:val="00662FCF"/>
    <w:rsid w:val="006741DB"/>
    <w:rsid w:val="0067788A"/>
    <w:rsid w:val="00685865"/>
    <w:rsid w:val="00685CBA"/>
    <w:rsid w:val="00693854"/>
    <w:rsid w:val="006A3A7E"/>
    <w:rsid w:val="006A4316"/>
    <w:rsid w:val="006A653C"/>
    <w:rsid w:val="006C2891"/>
    <w:rsid w:val="006C5E6E"/>
    <w:rsid w:val="006D2327"/>
    <w:rsid w:val="006D3D8F"/>
    <w:rsid w:val="006D57D8"/>
    <w:rsid w:val="006E1ED4"/>
    <w:rsid w:val="006E420F"/>
    <w:rsid w:val="006E42DD"/>
    <w:rsid w:val="006E5E67"/>
    <w:rsid w:val="00700585"/>
    <w:rsid w:val="00703E0E"/>
    <w:rsid w:val="00704DBC"/>
    <w:rsid w:val="00713114"/>
    <w:rsid w:val="00713D35"/>
    <w:rsid w:val="00735604"/>
    <w:rsid w:val="007403A5"/>
    <w:rsid w:val="00747478"/>
    <w:rsid w:val="00762D30"/>
    <w:rsid w:val="0077141C"/>
    <w:rsid w:val="007740B2"/>
    <w:rsid w:val="0077602B"/>
    <w:rsid w:val="0078693E"/>
    <w:rsid w:val="0078737A"/>
    <w:rsid w:val="00793710"/>
    <w:rsid w:val="00795ED6"/>
    <w:rsid w:val="00797002"/>
    <w:rsid w:val="007A0C45"/>
    <w:rsid w:val="007A1AF8"/>
    <w:rsid w:val="007B273B"/>
    <w:rsid w:val="007C7B7F"/>
    <w:rsid w:val="007C7DA1"/>
    <w:rsid w:val="007D03FD"/>
    <w:rsid w:val="007E001F"/>
    <w:rsid w:val="007E1D47"/>
    <w:rsid w:val="007E7767"/>
    <w:rsid w:val="007F7AD9"/>
    <w:rsid w:val="008155A2"/>
    <w:rsid w:val="00815E03"/>
    <w:rsid w:val="00832622"/>
    <w:rsid w:val="00832C21"/>
    <w:rsid w:val="00842E0A"/>
    <w:rsid w:val="00844B8E"/>
    <w:rsid w:val="0085011A"/>
    <w:rsid w:val="00851012"/>
    <w:rsid w:val="0085402C"/>
    <w:rsid w:val="00856538"/>
    <w:rsid w:val="00860459"/>
    <w:rsid w:val="00873A75"/>
    <w:rsid w:val="00873D4F"/>
    <w:rsid w:val="00876E9A"/>
    <w:rsid w:val="0088042E"/>
    <w:rsid w:val="00884836"/>
    <w:rsid w:val="00895B23"/>
    <w:rsid w:val="008976A4"/>
    <w:rsid w:val="008A25DE"/>
    <w:rsid w:val="008B1F17"/>
    <w:rsid w:val="008B3B2B"/>
    <w:rsid w:val="008B641E"/>
    <w:rsid w:val="008B66DE"/>
    <w:rsid w:val="008C600E"/>
    <w:rsid w:val="008E2186"/>
    <w:rsid w:val="008E3493"/>
    <w:rsid w:val="008F0315"/>
    <w:rsid w:val="008F05F1"/>
    <w:rsid w:val="008F35F5"/>
    <w:rsid w:val="008F5EF4"/>
    <w:rsid w:val="008F67F6"/>
    <w:rsid w:val="009004E7"/>
    <w:rsid w:val="00902C12"/>
    <w:rsid w:val="00910A73"/>
    <w:rsid w:val="0091578F"/>
    <w:rsid w:val="00915FFC"/>
    <w:rsid w:val="009264DF"/>
    <w:rsid w:val="00932479"/>
    <w:rsid w:val="009378AE"/>
    <w:rsid w:val="009431EC"/>
    <w:rsid w:val="00943D62"/>
    <w:rsid w:val="00952C66"/>
    <w:rsid w:val="009550DD"/>
    <w:rsid w:val="00960DE2"/>
    <w:rsid w:val="00983183"/>
    <w:rsid w:val="00985F32"/>
    <w:rsid w:val="00990EEB"/>
    <w:rsid w:val="00997AF3"/>
    <w:rsid w:val="009A025D"/>
    <w:rsid w:val="009A17E8"/>
    <w:rsid w:val="009A58B4"/>
    <w:rsid w:val="009B2868"/>
    <w:rsid w:val="009B7FC4"/>
    <w:rsid w:val="009C0152"/>
    <w:rsid w:val="009E1E1E"/>
    <w:rsid w:val="009E50F6"/>
    <w:rsid w:val="00A00149"/>
    <w:rsid w:val="00A136AC"/>
    <w:rsid w:val="00A14339"/>
    <w:rsid w:val="00A22B5F"/>
    <w:rsid w:val="00A24117"/>
    <w:rsid w:val="00A25A98"/>
    <w:rsid w:val="00A26DBC"/>
    <w:rsid w:val="00A3039D"/>
    <w:rsid w:val="00A42501"/>
    <w:rsid w:val="00A433AB"/>
    <w:rsid w:val="00A50851"/>
    <w:rsid w:val="00A5507A"/>
    <w:rsid w:val="00A55BB0"/>
    <w:rsid w:val="00A830A8"/>
    <w:rsid w:val="00A86318"/>
    <w:rsid w:val="00A87516"/>
    <w:rsid w:val="00A97E43"/>
    <w:rsid w:val="00AA573E"/>
    <w:rsid w:val="00AB2CAC"/>
    <w:rsid w:val="00AB7680"/>
    <w:rsid w:val="00AC0028"/>
    <w:rsid w:val="00AC1D16"/>
    <w:rsid w:val="00AC2C34"/>
    <w:rsid w:val="00AD066D"/>
    <w:rsid w:val="00AD7922"/>
    <w:rsid w:val="00AE1264"/>
    <w:rsid w:val="00AF0562"/>
    <w:rsid w:val="00AF12F7"/>
    <w:rsid w:val="00B008D6"/>
    <w:rsid w:val="00B0323B"/>
    <w:rsid w:val="00B06B91"/>
    <w:rsid w:val="00B06DC2"/>
    <w:rsid w:val="00B12451"/>
    <w:rsid w:val="00B14568"/>
    <w:rsid w:val="00B17B7B"/>
    <w:rsid w:val="00B257C7"/>
    <w:rsid w:val="00B44D68"/>
    <w:rsid w:val="00B47CD7"/>
    <w:rsid w:val="00B56B4B"/>
    <w:rsid w:val="00B7278F"/>
    <w:rsid w:val="00B80B53"/>
    <w:rsid w:val="00B84949"/>
    <w:rsid w:val="00B85D82"/>
    <w:rsid w:val="00B9311D"/>
    <w:rsid w:val="00B97DDA"/>
    <w:rsid w:val="00BA3304"/>
    <w:rsid w:val="00BA70E1"/>
    <w:rsid w:val="00BC49FE"/>
    <w:rsid w:val="00BC4CD1"/>
    <w:rsid w:val="00BD4A2A"/>
    <w:rsid w:val="00BE345F"/>
    <w:rsid w:val="00BE34A6"/>
    <w:rsid w:val="00C1076A"/>
    <w:rsid w:val="00C13C8C"/>
    <w:rsid w:val="00C248CB"/>
    <w:rsid w:val="00C31061"/>
    <w:rsid w:val="00C34BC9"/>
    <w:rsid w:val="00C44216"/>
    <w:rsid w:val="00C54D14"/>
    <w:rsid w:val="00C562DE"/>
    <w:rsid w:val="00C67955"/>
    <w:rsid w:val="00C8045E"/>
    <w:rsid w:val="00C976F5"/>
    <w:rsid w:val="00CA5A6D"/>
    <w:rsid w:val="00CA7ECD"/>
    <w:rsid w:val="00CB6818"/>
    <w:rsid w:val="00CB7151"/>
    <w:rsid w:val="00CC6B2C"/>
    <w:rsid w:val="00CD323C"/>
    <w:rsid w:val="00CE08B6"/>
    <w:rsid w:val="00CE4060"/>
    <w:rsid w:val="00CF0F9C"/>
    <w:rsid w:val="00CF6543"/>
    <w:rsid w:val="00CF667A"/>
    <w:rsid w:val="00D012A8"/>
    <w:rsid w:val="00D02174"/>
    <w:rsid w:val="00D02326"/>
    <w:rsid w:val="00D02CAA"/>
    <w:rsid w:val="00D03D8A"/>
    <w:rsid w:val="00D04F6A"/>
    <w:rsid w:val="00D17F3A"/>
    <w:rsid w:val="00D20B90"/>
    <w:rsid w:val="00D21790"/>
    <w:rsid w:val="00D245DA"/>
    <w:rsid w:val="00D32276"/>
    <w:rsid w:val="00D36A02"/>
    <w:rsid w:val="00D569C9"/>
    <w:rsid w:val="00D62A41"/>
    <w:rsid w:val="00D75A05"/>
    <w:rsid w:val="00D81D5E"/>
    <w:rsid w:val="00D8308F"/>
    <w:rsid w:val="00D8365F"/>
    <w:rsid w:val="00D86264"/>
    <w:rsid w:val="00D9629D"/>
    <w:rsid w:val="00DA0E9D"/>
    <w:rsid w:val="00DB78AD"/>
    <w:rsid w:val="00DC4D0B"/>
    <w:rsid w:val="00DF033B"/>
    <w:rsid w:val="00DF21C9"/>
    <w:rsid w:val="00E015F4"/>
    <w:rsid w:val="00E01BAF"/>
    <w:rsid w:val="00E11DCE"/>
    <w:rsid w:val="00E122DD"/>
    <w:rsid w:val="00E161F3"/>
    <w:rsid w:val="00E16678"/>
    <w:rsid w:val="00E2305D"/>
    <w:rsid w:val="00E23B60"/>
    <w:rsid w:val="00E23BE4"/>
    <w:rsid w:val="00E264BD"/>
    <w:rsid w:val="00E33C45"/>
    <w:rsid w:val="00E42667"/>
    <w:rsid w:val="00E6068C"/>
    <w:rsid w:val="00E67B85"/>
    <w:rsid w:val="00E709B8"/>
    <w:rsid w:val="00E71595"/>
    <w:rsid w:val="00E97169"/>
    <w:rsid w:val="00EA3345"/>
    <w:rsid w:val="00EA516B"/>
    <w:rsid w:val="00EB389B"/>
    <w:rsid w:val="00EC2536"/>
    <w:rsid w:val="00EC27F6"/>
    <w:rsid w:val="00EC5006"/>
    <w:rsid w:val="00EC5393"/>
    <w:rsid w:val="00EE3022"/>
    <w:rsid w:val="00EF759B"/>
    <w:rsid w:val="00F00190"/>
    <w:rsid w:val="00F01150"/>
    <w:rsid w:val="00F22FA4"/>
    <w:rsid w:val="00F27EDC"/>
    <w:rsid w:val="00F3189A"/>
    <w:rsid w:val="00F33D6F"/>
    <w:rsid w:val="00F44108"/>
    <w:rsid w:val="00F51D9C"/>
    <w:rsid w:val="00F53918"/>
    <w:rsid w:val="00F61802"/>
    <w:rsid w:val="00F74F98"/>
    <w:rsid w:val="00F76480"/>
    <w:rsid w:val="00F77C55"/>
    <w:rsid w:val="00F85CAB"/>
    <w:rsid w:val="00F86B4F"/>
    <w:rsid w:val="00F93C21"/>
    <w:rsid w:val="00F946C4"/>
    <w:rsid w:val="00FA22C7"/>
    <w:rsid w:val="00FA4295"/>
    <w:rsid w:val="00FA6669"/>
    <w:rsid w:val="00FC0528"/>
    <w:rsid w:val="00FC0BE7"/>
    <w:rsid w:val="00FC2FED"/>
    <w:rsid w:val="00FD3EFA"/>
    <w:rsid w:val="00FD7F90"/>
    <w:rsid w:val="00FE09D3"/>
    <w:rsid w:val="00FE6239"/>
    <w:rsid w:val="00FF7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6e6e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6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info@klubselo.hr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AVNICA ZA SEMINAR UDRUGE POSLOVNIH SAVJETNIKA – CIKLUS 2005</vt:lpstr>
    </vt:vector>
  </TitlesOfParts>
  <Company>UPS</Company>
  <LinksUpToDate>false</LinksUpToDate>
  <CharactersWithSpaces>1186</CharactersWithSpaces>
  <SharedDoc>false</SharedDoc>
  <HLinks>
    <vt:vector size="6" baseType="variant">
      <vt:variant>
        <vt:i4>5636214</vt:i4>
      </vt:variant>
      <vt:variant>
        <vt:i4>0</vt:i4>
      </vt:variant>
      <vt:variant>
        <vt:i4>0</vt:i4>
      </vt:variant>
      <vt:variant>
        <vt:i4>5</vt:i4>
      </vt:variant>
      <vt:variant>
        <vt:lpwstr>mailto:info@ekoetnogrupa.hr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AVNICA ZA SEMINAR UDRUGE POSLOVNIH SAVJETNIKA – CIKLUS 2005</dc:title>
  <dc:creator>povcaric</dc:creator>
  <cp:lastModifiedBy>Mihovil</cp:lastModifiedBy>
  <cp:revision>2</cp:revision>
  <cp:lastPrinted>2014-03-18T19:01:00Z</cp:lastPrinted>
  <dcterms:created xsi:type="dcterms:W3CDTF">2017-11-06T16:16:00Z</dcterms:created>
  <dcterms:modified xsi:type="dcterms:W3CDTF">2017-11-06T16:16:00Z</dcterms:modified>
</cp:coreProperties>
</file>